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1868" w:rsidRPr="00A21F08" w:rsidRDefault="002E0374" w:rsidP="00A21F08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310.1pt;margin-top:-40.05pt;width:120.75pt;height:82.2pt;z-index:251662336" filled="f" stroked="f">
            <v:textbox style="mso-next-textbox:#_x0000_s1029">
              <w:txbxContent>
                <w:p w:rsidR="00363D35" w:rsidRDefault="00363D35"/>
              </w:txbxContent>
            </v:textbox>
          </v:shape>
        </w:pict>
      </w:r>
    </w:p>
    <w:p w:rsidR="00CC4FDC" w:rsidRPr="00146D4C" w:rsidRDefault="00CC4FDC" w:rsidP="00CC4FD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7B6ACC">
        <w:rPr>
          <w:rFonts w:ascii="Arial" w:hAnsi="Arial" w:cs="Arial"/>
          <w:b/>
          <w:sz w:val="24"/>
          <w:szCs w:val="24"/>
        </w:rPr>
        <w:t>NORVEŠKA</w:t>
      </w:r>
      <w:r w:rsidR="00C210ED">
        <w:rPr>
          <w:rFonts w:ascii="Arial" w:hAnsi="Arial" w:cs="Arial"/>
          <w:b/>
          <w:sz w:val="24"/>
          <w:szCs w:val="24"/>
        </w:rPr>
        <w:t xml:space="preserve"> 2022</w:t>
      </w:r>
    </w:p>
    <w:p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:rsidR="007B6ACC" w:rsidRPr="001E7AEC" w:rsidRDefault="007B6ACC" w:rsidP="007B6AC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bookmarkStart w:id="0" w:name="_GoBack"/>
      <w:bookmarkEnd w:id="0"/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 xml:space="preserve">usposabljanja na Norveškem </w:t>
      </w:r>
      <w:r w:rsidRPr="001E7AEC">
        <w:rPr>
          <w:rFonts w:ascii="Arial" w:hAnsi="Arial" w:cs="Arial"/>
          <w:sz w:val="24"/>
          <w:szCs w:val="24"/>
        </w:rPr>
        <w:t xml:space="preserve">in se strinjam, da se lahko moj/-a sin/ hči______________________________ pelje </w:t>
      </w:r>
      <w:r>
        <w:rPr>
          <w:rFonts w:ascii="Arial" w:hAnsi="Arial" w:cs="Arial"/>
          <w:sz w:val="24"/>
          <w:szCs w:val="24"/>
        </w:rPr>
        <w:t>z letalom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a Norveško</w:t>
      </w:r>
      <w:r w:rsidRPr="001E7AEC">
        <w:rPr>
          <w:rFonts w:ascii="Arial" w:hAnsi="Arial" w:cs="Arial"/>
          <w:sz w:val="24"/>
          <w:szCs w:val="24"/>
        </w:rPr>
        <w:t xml:space="preserve"> in nazaj 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</w:t>
      </w:r>
      <w:r>
        <w:rPr>
          <w:rFonts w:ascii="Arial" w:hAnsi="Arial" w:cs="Arial"/>
          <w:sz w:val="24"/>
          <w:szCs w:val="24"/>
        </w:rPr>
        <w:t>usposabljanja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revažal-a s šolskim vozilom ali javnim prevozom.</w:t>
      </w:r>
    </w:p>
    <w:p w:rsidR="007B6ACC" w:rsidRPr="00D45E3A" w:rsidRDefault="007B6ACC" w:rsidP="007B6ACC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45E3A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:rsidR="007B6ACC" w:rsidRPr="001E7AEC" w:rsidRDefault="007B6ACC" w:rsidP="0002728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490201" w:rsidRPr="001E7AEC" w:rsidRDefault="00490201" w:rsidP="00F5449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802C28" w:rsidRPr="0088433D" w:rsidRDefault="00F81868" w:rsidP="0088433D">
      <w:r>
        <w:tab/>
      </w:r>
      <w:r>
        <w:tab/>
      </w:r>
    </w:p>
    <w:p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0374" w:rsidRDefault="002E0374" w:rsidP="00363D35">
      <w:pPr>
        <w:spacing w:after="0" w:line="240" w:lineRule="auto"/>
      </w:pPr>
      <w:r>
        <w:separator/>
      </w:r>
    </w:p>
  </w:endnote>
  <w:endnote w:type="continuationSeparator" w:id="0">
    <w:p w:rsidR="002E0374" w:rsidRDefault="002E0374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2F6" w:rsidRDefault="006802F6">
    <w:pPr>
      <w:pStyle w:val="Noga"/>
      <w:jc w:val="center"/>
    </w:pPr>
  </w:p>
  <w:p w:rsidR="006802F6" w:rsidRPr="00BD2A2C" w:rsidRDefault="002E0374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7B6ACC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7B6ACC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:rsidR="00DE0BC2" w:rsidRPr="00BD2A2C" w:rsidRDefault="002E0374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B6ACC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B6ACC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0374" w:rsidRDefault="002E0374" w:rsidP="00363D35">
      <w:pPr>
        <w:spacing w:after="0" w:line="240" w:lineRule="auto"/>
      </w:pPr>
      <w:r>
        <w:separator/>
      </w:r>
    </w:p>
  </w:footnote>
  <w:footnote w:type="continuationSeparator" w:id="0">
    <w:p w:rsidR="002E0374" w:rsidRDefault="002E0374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47D" w:rsidRDefault="002E0374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3A2" w:rsidRDefault="002E0374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5438" w:rsidRDefault="00985438" w:rsidP="00985438">
    <w:pPr>
      <w:pStyle w:val="Glava"/>
      <w:tabs>
        <w:tab w:val="right" w:pos="8364"/>
        <w:tab w:val="left" w:pos="8647"/>
      </w:tabs>
    </w:pPr>
  </w:p>
  <w:p w:rsidR="00BC6374" w:rsidRDefault="0098543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233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5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</w:t>
    </w:r>
    <w:r w:rsidR="00BC6374"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tab/>
      <w:t xml:space="preserve">              </w:t>
    </w:r>
    <w:r w:rsidR="00BC6374">
      <w:tab/>
      <w:t xml:space="preserve">                </w:t>
    </w:r>
  </w:p>
  <w:p w:rsidR="0098543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  <w:t xml:space="preserve">          </w:t>
    </w:r>
  </w:p>
  <w:p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AwNTI3MbWwMDW0NDZW0lEKTi0uzszPAykwrAUA5RUpJSwAAAA="/>
  </w:docVars>
  <w:rsids>
    <w:rsidRoot w:val="00363D35"/>
    <w:rsid w:val="00007C55"/>
    <w:rsid w:val="0001080D"/>
    <w:rsid w:val="000222F5"/>
    <w:rsid w:val="00025FE2"/>
    <w:rsid w:val="0002728A"/>
    <w:rsid w:val="0002744B"/>
    <w:rsid w:val="00037AF5"/>
    <w:rsid w:val="00040591"/>
    <w:rsid w:val="00075F5F"/>
    <w:rsid w:val="00094C52"/>
    <w:rsid w:val="000956EB"/>
    <w:rsid w:val="00132A4B"/>
    <w:rsid w:val="001448C5"/>
    <w:rsid w:val="00146D4C"/>
    <w:rsid w:val="00157965"/>
    <w:rsid w:val="001619B9"/>
    <w:rsid w:val="00173AD6"/>
    <w:rsid w:val="001F479A"/>
    <w:rsid w:val="001F773A"/>
    <w:rsid w:val="00212A5E"/>
    <w:rsid w:val="00212DDD"/>
    <w:rsid w:val="00245EC2"/>
    <w:rsid w:val="002931B9"/>
    <w:rsid w:val="002B505D"/>
    <w:rsid w:val="002B643B"/>
    <w:rsid w:val="002C04C4"/>
    <w:rsid w:val="002C24D1"/>
    <w:rsid w:val="002E0374"/>
    <w:rsid w:val="00315AC9"/>
    <w:rsid w:val="00342405"/>
    <w:rsid w:val="0035345C"/>
    <w:rsid w:val="003539E5"/>
    <w:rsid w:val="00363D35"/>
    <w:rsid w:val="00364237"/>
    <w:rsid w:val="0037752D"/>
    <w:rsid w:val="003E4414"/>
    <w:rsid w:val="0043664E"/>
    <w:rsid w:val="0043745D"/>
    <w:rsid w:val="00445E9A"/>
    <w:rsid w:val="00483AD5"/>
    <w:rsid w:val="00490201"/>
    <w:rsid w:val="004A55BE"/>
    <w:rsid w:val="004C501D"/>
    <w:rsid w:val="004E02CD"/>
    <w:rsid w:val="00540C8D"/>
    <w:rsid w:val="005945B1"/>
    <w:rsid w:val="005A3F5E"/>
    <w:rsid w:val="005C6C6B"/>
    <w:rsid w:val="005E16A1"/>
    <w:rsid w:val="005F23AA"/>
    <w:rsid w:val="005F365D"/>
    <w:rsid w:val="005F7DB8"/>
    <w:rsid w:val="00614166"/>
    <w:rsid w:val="00622B63"/>
    <w:rsid w:val="006802F6"/>
    <w:rsid w:val="006C1060"/>
    <w:rsid w:val="006E1D18"/>
    <w:rsid w:val="006E7BED"/>
    <w:rsid w:val="006F607B"/>
    <w:rsid w:val="007024EF"/>
    <w:rsid w:val="00714C74"/>
    <w:rsid w:val="00721851"/>
    <w:rsid w:val="00737474"/>
    <w:rsid w:val="00771F31"/>
    <w:rsid w:val="00780AA3"/>
    <w:rsid w:val="00781325"/>
    <w:rsid w:val="007B6ACC"/>
    <w:rsid w:val="007C147D"/>
    <w:rsid w:val="007D185A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8E124C"/>
    <w:rsid w:val="00946628"/>
    <w:rsid w:val="00950D08"/>
    <w:rsid w:val="00962F5B"/>
    <w:rsid w:val="00975504"/>
    <w:rsid w:val="00985438"/>
    <w:rsid w:val="009C0400"/>
    <w:rsid w:val="009C257A"/>
    <w:rsid w:val="009E7D58"/>
    <w:rsid w:val="00A15452"/>
    <w:rsid w:val="00A21F08"/>
    <w:rsid w:val="00A65BDB"/>
    <w:rsid w:val="00A743C2"/>
    <w:rsid w:val="00A906D7"/>
    <w:rsid w:val="00A9344F"/>
    <w:rsid w:val="00AB39B2"/>
    <w:rsid w:val="00AC1FB1"/>
    <w:rsid w:val="00AD478E"/>
    <w:rsid w:val="00B30BF9"/>
    <w:rsid w:val="00B40097"/>
    <w:rsid w:val="00B5413A"/>
    <w:rsid w:val="00B62F63"/>
    <w:rsid w:val="00B862E7"/>
    <w:rsid w:val="00BA696A"/>
    <w:rsid w:val="00BB44AA"/>
    <w:rsid w:val="00BB4ABD"/>
    <w:rsid w:val="00BC6374"/>
    <w:rsid w:val="00BD2A2C"/>
    <w:rsid w:val="00BF1005"/>
    <w:rsid w:val="00C05486"/>
    <w:rsid w:val="00C146E4"/>
    <w:rsid w:val="00C210ED"/>
    <w:rsid w:val="00C22D98"/>
    <w:rsid w:val="00C27C45"/>
    <w:rsid w:val="00C44F93"/>
    <w:rsid w:val="00C5478A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D073FA"/>
    <w:rsid w:val="00D07957"/>
    <w:rsid w:val="00D2387A"/>
    <w:rsid w:val="00D64F11"/>
    <w:rsid w:val="00DA2E8E"/>
    <w:rsid w:val="00DA6273"/>
    <w:rsid w:val="00DB5B6D"/>
    <w:rsid w:val="00DE0BC2"/>
    <w:rsid w:val="00DE57E2"/>
    <w:rsid w:val="00E33A65"/>
    <w:rsid w:val="00E3738A"/>
    <w:rsid w:val="00E506BF"/>
    <w:rsid w:val="00E563A2"/>
    <w:rsid w:val="00E601A8"/>
    <w:rsid w:val="00E8488C"/>
    <w:rsid w:val="00E941F5"/>
    <w:rsid w:val="00EB127A"/>
    <w:rsid w:val="00F15847"/>
    <w:rsid w:val="00F16176"/>
    <w:rsid w:val="00F25887"/>
    <w:rsid w:val="00F32636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D2F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,"/>
  <w:listSeparator w:val=";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072521-C061-49BF-9895-749694737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48</cp:revision>
  <cp:lastPrinted>2022-01-24T08:50:00Z</cp:lastPrinted>
  <dcterms:created xsi:type="dcterms:W3CDTF">2014-03-07T09:51:00Z</dcterms:created>
  <dcterms:modified xsi:type="dcterms:W3CDTF">2022-09-19T09:20:00Z</dcterms:modified>
</cp:coreProperties>
</file>